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0510A" w14:textId="76EDC47D" w:rsidR="000D29F8" w:rsidRPr="003D02DE" w:rsidRDefault="00B36D85" w:rsidP="000D29F8">
      <w:pPr>
        <w:pStyle w:val="Heading1"/>
        <w:rPr>
          <w:szCs w:val="30"/>
          <w:lang w:val="en-US"/>
        </w:rPr>
      </w:pPr>
      <w:r w:rsidRPr="003D02DE">
        <w:rPr>
          <w:szCs w:val="30"/>
          <w:lang w:val="en-US"/>
        </w:rPr>
        <w:t>Dichiarazione di impegno per la transizione energetica dell</w:t>
      </w:r>
      <w:r w:rsidR="00F90EC0" w:rsidRPr="003D02DE">
        <w:rPr>
          <w:szCs w:val="30"/>
          <w:lang w:val="en-US"/>
        </w:rPr>
        <w:t>’</w:t>
      </w:r>
      <w:r w:rsidRPr="003D02DE">
        <w:rPr>
          <w:szCs w:val="30"/>
          <w:lang w:val="en-US"/>
        </w:rPr>
        <w:t>isola</w:t>
      </w:r>
    </w:p>
    <w:p w14:paraId="04F728A1" w14:textId="367ECE14" w:rsidR="000D29F8" w:rsidRPr="001D043E" w:rsidRDefault="000D29F8" w:rsidP="000D29F8">
      <w:pPr>
        <w:pStyle w:val="Bullets"/>
        <w:numPr>
          <w:ilvl w:val="0"/>
          <w:numId w:val="0"/>
        </w:numPr>
        <w:rPr>
          <w:rFonts w:ascii="EC Square Sans Pro" w:hAnsi="EC Square Sans Pro"/>
          <w:sz w:val="24"/>
          <w:szCs w:val="24"/>
          <w:lang w:val="it-IT"/>
        </w:rPr>
      </w:pPr>
      <w:r w:rsidRPr="001D043E">
        <w:rPr>
          <w:rFonts w:ascii="EC Square Sans Pro" w:hAnsi="EC Square Sans Pro"/>
          <w:sz w:val="24"/>
          <w:szCs w:val="24"/>
          <w:lang w:val="it-IT"/>
        </w:rPr>
        <w:t xml:space="preserve">Noi, parti firmatarie, siamo a piena conoscenza </w:t>
      </w:r>
      <w:r w:rsidR="003A0A34" w:rsidRPr="001D043E">
        <w:rPr>
          <w:rFonts w:ascii="EC Square Sans Pro" w:hAnsi="EC Square Sans Pro"/>
          <w:sz w:val="24"/>
          <w:szCs w:val="24"/>
          <w:lang w:val="it-IT"/>
        </w:rPr>
        <w:t>dell’intento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 </w:t>
      </w:r>
      <w:r w:rsidR="003A0A34" w:rsidRPr="001D043E">
        <w:rPr>
          <w:rFonts w:ascii="EC Square Sans Pro" w:hAnsi="EC Square Sans Pro"/>
          <w:sz w:val="24"/>
          <w:szCs w:val="24"/>
          <w:lang w:val="it-IT"/>
        </w:rPr>
        <w:t>per la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 transizione</w:t>
      </w:r>
      <w:r w:rsidR="003A0A34" w:rsidRPr="001D043E">
        <w:rPr>
          <w:rFonts w:ascii="EC Square Sans Pro" w:hAnsi="EC Square Sans Pro"/>
          <w:sz w:val="24"/>
          <w:szCs w:val="24"/>
          <w:lang w:val="it-IT"/>
        </w:rPr>
        <w:t xml:space="preserve"> energetica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 </w:t>
      </w:r>
      <w:r w:rsidR="003A0A34" w:rsidRPr="001D043E">
        <w:rPr>
          <w:rFonts w:ascii="EC Square Sans Pro" w:hAnsi="EC Square Sans Pro"/>
          <w:sz w:val="24"/>
          <w:szCs w:val="24"/>
          <w:lang w:val="it-IT"/>
        </w:rPr>
        <w:t xml:space="preserve">dell’isola 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riassunto </w:t>
      </w:r>
      <w:r w:rsidR="003644D8" w:rsidRPr="001D043E">
        <w:rPr>
          <w:rFonts w:ascii="EC Square Sans Pro" w:hAnsi="EC Square Sans Pro"/>
          <w:sz w:val="24"/>
          <w:szCs w:val="24"/>
          <w:lang w:val="it-IT"/>
        </w:rPr>
        <w:t>nel seguito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 e ci impegniamo quindi a:</w:t>
      </w:r>
    </w:p>
    <w:p w14:paraId="0D6EA496" w14:textId="60161734" w:rsidR="000D29F8" w:rsidRPr="001D043E" w:rsidRDefault="000D29F8" w:rsidP="000D29F8">
      <w:pPr>
        <w:pStyle w:val="BulletPointSquare"/>
        <w:spacing w:line="276" w:lineRule="auto"/>
        <w:rPr>
          <w:lang w:val="it-IT"/>
        </w:rPr>
      </w:pPr>
      <w:r w:rsidRPr="001D043E">
        <w:rPr>
          <w:lang w:val="it-IT"/>
        </w:rPr>
        <w:t>Assumere un ruolo di primo piano nella completa decarbonizzazione dell'isola</w:t>
      </w:r>
      <w:r w:rsidR="003A0A34" w:rsidRPr="001D043E">
        <w:rPr>
          <w:lang w:val="it-IT"/>
        </w:rPr>
        <w:t>.</w:t>
      </w:r>
    </w:p>
    <w:p w14:paraId="68ACB9B9" w14:textId="39B49ABA" w:rsidR="000D29F8" w:rsidRPr="001D043E" w:rsidRDefault="000D29F8" w:rsidP="000D29F8">
      <w:pPr>
        <w:pStyle w:val="BulletPointSquare"/>
        <w:spacing w:line="276" w:lineRule="auto"/>
        <w:rPr>
          <w:lang w:val="it-IT"/>
        </w:rPr>
      </w:pPr>
      <w:r w:rsidRPr="001D043E">
        <w:rPr>
          <w:lang w:val="it-IT"/>
        </w:rPr>
        <w:t>Assicurar</w:t>
      </w:r>
      <w:r w:rsidR="003A0A34" w:rsidRPr="001D043E">
        <w:rPr>
          <w:lang w:val="it-IT"/>
        </w:rPr>
        <w:t>c</w:t>
      </w:r>
      <w:r w:rsidRPr="001D043E">
        <w:rPr>
          <w:lang w:val="it-IT"/>
        </w:rPr>
        <w:t xml:space="preserve">i che tutte le parti interessate siano informate e </w:t>
      </w:r>
      <w:r w:rsidR="003644D8" w:rsidRPr="001D043E">
        <w:rPr>
          <w:lang w:val="it-IT"/>
        </w:rPr>
        <w:t xml:space="preserve">coinvolte </w:t>
      </w:r>
      <w:r w:rsidR="003A0A34" w:rsidRPr="001D043E">
        <w:rPr>
          <w:lang w:val="it-IT"/>
        </w:rPr>
        <w:t>e siano a conoscenza de</w:t>
      </w:r>
      <w:r w:rsidRPr="001D043E">
        <w:rPr>
          <w:lang w:val="it-IT"/>
        </w:rPr>
        <w:t xml:space="preserve">i loro ruoli e responsabilità individuali durante </w:t>
      </w:r>
      <w:r w:rsidR="003A0A34" w:rsidRPr="001D043E">
        <w:rPr>
          <w:lang w:val="it-IT"/>
        </w:rPr>
        <w:t>il processo di transizione.</w:t>
      </w:r>
    </w:p>
    <w:p w14:paraId="455DE6FE" w14:textId="60A093A8" w:rsidR="000D29F8" w:rsidRPr="001D043E" w:rsidRDefault="000D29F8" w:rsidP="000D29F8">
      <w:pPr>
        <w:pStyle w:val="BulletPointSquare"/>
        <w:spacing w:line="276" w:lineRule="auto"/>
        <w:rPr>
          <w:lang w:val="it-IT"/>
        </w:rPr>
      </w:pPr>
      <w:r w:rsidRPr="001D043E">
        <w:rPr>
          <w:lang w:val="it-IT"/>
        </w:rPr>
        <w:t xml:space="preserve">Rafforzare l'agenda di transizione </w:t>
      </w:r>
      <w:r w:rsidR="003644D8" w:rsidRPr="001D043E">
        <w:rPr>
          <w:lang w:val="it-IT"/>
        </w:rPr>
        <w:t xml:space="preserve">includendo </w:t>
      </w:r>
      <w:r w:rsidRPr="001D043E">
        <w:rPr>
          <w:lang w:val="it-IT"/>
        </w:rPr>
        <w:t>tutte le organizzazioni rilevanti sull'isola che desider</w:t>
      </w:r>
      <w:r w:rsidR="00F90EC0" w:rsidRPr="001D043E">
        <w:rPr>
          <w:lang w:val="it-IT"/>
        </w:rPr>
        <w:t>i</w:t>
      </w:r>
      <w:r w:rsidRPr="001D043E">
        <w:rPr>
          <w:lang w:val="it-IT"/>
        </w:rPr>
        <w:t>no impegnarsi insieme a noi e</w:t>
      </w:r>
      <w:r w:rsidR="003A0A34" w:rsidRPr="001D043E">
        <w:rPr>
          <w:lang w:val="it-IT"/>
        </w:rPr>
        <w:t>, ove necessario,</w:t>
      </w:r>
      <w:r w:rsidRPr="001D043E">
        <w:rPr>
          <w:lang w:val="it-IT"/>
        </w:rPr>
        <w:t xml:space="preserve"> </w:t>
      </w:r>
      <w:r w:rsidR="003A0A34" w:rsidRPr="001D043E">
        <w:rPr>
          <w:lang w:val="it-IT"/>
        </w:rPr>
        <w:t>ad</w:t>
      </w:r>
      <w:r w:rsidRPr="001D043E">
        <w:rPr>
          <w:lang w:val="it-IT"/>
        </w:rPr>
        <w:t xml:space="preserve"> accogliere</w:t>
      </w:r>
      <w:r w:rsidR="003A0A34" w:rsidRPr="001D043E">
        <w:rPr>
          <w:lang w:val="it-IT"/>
        </w:rPr>
        <w:t xml:space="preserve"> nel processo</w:t>
      </w:r>
      <w:r w:rsidRPr="001D043E">
        <w:rPr>
          <w:lang w:val="it-IT"/>
        </w:rPr>
        <w:t xml:space="preserve"> competenze e organizzazioni di supporto da </w:t>
      </w:r>
      <w:r w:rsidR="00F90EC0" w:rsidRPr="001D043E">
        <w:rPr>
          <w:lang w:val="it-IT"/>
        </w:rPr>
        <w:t>oltre</w:t>
      </w:r>
      <w:r w:rsidRPr="001D043E">
        <w:rPr>
          <w:lang w:val="it-IT"/>
        </w:rPr>
        <w:t xml:space="preserve"> </w:t>
      </w:r>
      <w:r w:rsidR="003A0A34" w:rsidRPr="001D043E">
        <w:rPr>
          <w:lang w:val="it-IT"/>
        </w:rPr>
        <w:t>i confini del</w:t>
      </w:r>
      <w:r w:rsidRPr="001D043E">
        <w:rPr>
          <w:lang w:val="it-IT"/>
        </w:rPr>
        <w:t>l'isola</w:t>
      </w:r>
      <w:r w:rsidR="003A0A34" w:rsidRPr="001D043E">
        <w:rPr>
          <w:lang w:val="it-IT"/>
        </w:rPr>
        <w:t>.</w:t>
      </w:r>
    </w:p>
    <w:p w14:paraId="3E73709F" w14:textId="2215F68B" w:rsidR="000D29F8" w:rsidRPr="001D043E" w:rsidRDefault="00F90EC0" w:rsidP="000D29F8">
      <w:pPr>
        <w:pStyle w:val="BulletPointSquare"/>
        <w:spacing w:after="240" w:line="276" w:lineRule="auto"/>
        <w:rPr>
          <w:lang w:val="it-IT"/>
        </w:rPr>
      </w:pPr>
      <w:r w:rsidRPr="001D043E">
        <w:rPr>
          <w:lang w:val="it-IT"/>
        </w:rPr>
        <w:t>Lavorare al fine di assicurare</w:t>
      </w:r>
      <w:r w:rsidR="000D29F8" w:rsidRPr="001D043E">
        <w:rPr>
          <w:lang w:val="it-IT"/>
        </w:rPr>
        <w:t xml:space="preserve"> una collaborazione </w:t>
      </w:r>
      <w:r w:rsidRPr="001D043E">
        <w:rPr>
          <w:lang w:val="it-IT"/>
        </w:rPr>
        <w:t>costruttiva</w:t>
      </w:r>
      <w:r w:rsidR="000D29F8" w:rsidRPr="001D043E">
        <w:rPr>
          <w:lang w:val="it-IT"/>
        </w:rPr>
        <w:t xml:space="preserve"> tra tutti i </w:t>
      </w:r>
      <w:r w:rsidRPr="001D043E">
        <w:rPr>
          <w:lang w:val="it-IT"/>
        </w:rPr>
        <w:t>portatori di interesse</w:t>
      </w:r>
      <w:r w:rsidR="000D29F8" w:rsidRPr="001D043E">
        <w:rPr>
          <w:lang w:val="it-IT"/>
        </w:rPr>
        <w:t xml:space="preserve"> rilevanti. </w:t>
      </w:r>
    </w:p>
    <w:p w14:paraId="6DB44F23" w14:textId="3A0674C9" w:rsidR="000D29F8" w:rsidRPr="001D043E" w:rsidRDefault="000D29F8" w:rsidP="00060991">
      <w:pPr>
        <w:spacing w:after="240"/>
        <w:jc w:val="both"/>
        <w:rPr>
          <w:lang w:val="it-IT"/>
        </w:rPr>
      </w:pPr>
      <w:r w:rsidRPr="001D043E">
        <w:rPr>
          <w:lang w:val="it-IT"/>
        </w:rPr>
        <w:t xml:space="preserve">Nel perseguire questo obiettivo, nei prossimi 12 mesi svilupperemo </w:t>
      </w:r>
      <w:r w:rsidR="00B36D85" w:rsidRPr="001D043E">
        <w:rPr>
          <w:lang w:val="it-IT"/>
        </w:rPr>
        <w:t>un’Agenda per la Transizione Energetica dell’isola</w:t>
      </w:r>
      <w:r w:rsidRPr="001D043E">
        <w:rPr>
          <w:lang w:val="it-IT"/>
        </w:rPr>
        <w:t xml:space="preserve">, descrivendo il </w:t>
      </w:r>
      <w:r w:rsidRPr="001D043E">
        <w:rPr>
          <w:color w:val="50BCBD"/>
          <w:lang w:val="it-IT"/>
        </w:rPr>
        <w:t xml:space="preserve">processo di </w:t>
      </w:r>
      <w:r w:rsidR="00B36D85" w:rsidRPr="001D043E">
        <w:rPr>
          <w:color w:val="50BCBD"/>
          <w:lang w:val="it-IT"/>
        </w:rPr>
        <w:t>coinvolgimento</w:t>
      </w:r>
      <w:r w:rsidRPr="001D043E">
        <w:rPr>
          <w:color w:val="50BCBD"/>
          <w:lang w:val="it-IT"/>
        </w:rPr>
        <w:t xml:space="preserve"> della comunità</w:t>
      </w:r>
      <w:r w:rsidRPr="001D043E">
        <w:rPr>
          <w:lang w:val="it-IT"/>
        </w:rPr>
        <w:t xml:space="preserve">, il </w:t>
      </w:r>
      <w:r w:rsidRPr="001D043E">
        <w:rPr>
          <w:color w:val="FFC000"/>
          <w:lang w:val="it-IT"/>
        </w:rPr>
        <w:t xml:space="preserve">piano di decarbonizzazione </w:t>
      </w:r>
      <w:r w:rsidRPr="001D043E">
        <w:rPr>
          <w:lang w:val="it-IT"/>
        </w:rPr>
        <w:t>dell'isola e</w:t>
      </w:r>
      <w:r w:rsidR="00B36D85" w:rsidRPr="001D043E">
        <w:rPr>
          <w:lang w:val="it-IT"/>
        </w:rPr>
        <w:t>d</w:t>
      </w:r>
      <w:r w:rsidRPr="001D043E">
        <w:rPr>
          <w:lang w:val="it-IT"/>
        </w:rPr>
        <w:t xml:space="preserve"> un</w:t>
      </w:r>
      <w:r w:rsidR="00B36D85" w:rsidRPr="001D043E">
        <w:rPr>
          <w:lang w:val="it-IT"/>
        </w:rPr>
        <w:t xml:space="preserve">a </w:t>
      </w:r>
      <w:r w:rsidR="00F90EC0" w:rsidRPr="001D043E">
        <w:rPr>
          <w:color w:val="9BC31C"/>
          <w:lang w:val="it-IT"/>
        </w:rPr>
        <w:t>ipotesi</w:t>
      </w:r>
      <w:r w:rsidR="00B36D85" w:rsidRPr="001D043E">
        <w:rPr>
          <w:color w:val="9BC31C"/>
          <w:lang w:val="it-IT"/>
        </w:rPr>
        <w:t xml:space="preserve"> di finanziamento</w:t>
      </w:r>
      <w:r w:rsidRPr="001D043E">
        <w:rPr>
          <w:lang w:val="it-IT"/>
        </w:rPr>
        <w:t xml:space="preserve"> </w:t>
      </w:r>
      <w:r w:rsidR="00B36D85" w:rsidRPr="001D043E">
        <w:rPr>
          <w:lang w:val="it-IT"/>
        </w:rPr>
        <w:t>appropriata</w:t>
      </w:r>
      <w:r w:rsidRPr="001D043E">
        <w:rPr>
          <w:lang w:val="it-IT"/>
        </w:rPr>
        <w:t xml:space="preserve"> per raggiungere il nostro obiettivo.</w:t>
      </w:r>
    </w:p>
    <w:p w14:paraId="394CE794" w14:textId="77777777" w:rsidR="000D29F8" w:rsidRPr="001D043E" w:rsidRDefault="000D29F8" w:rsidP="000D29F8">
      <w:pPr>
        <w:jc w:val="both"/>
        <w:rPr>
          <w:lang w:val="it-IT"/>
        </w:rPr>
      </w:pPr>
      <w:r w:rsidRPr="001D043E">
        <w:rPr>
          <w:color w:val="9BC31C"/>
          <w:lang w:val="it-IT"/>
        </w:rPr>
        <w:t xml:space="preserve">Noi sottoscritti sosteniamo </w:t>
      </w:r>
      <w:r w:rsidRPr="001D043E">
        <w:rPr>
          <w:lang w:val="it-IT"/>
        </w:rPr>
        <w:t>pienamente gli obiettivi e gli impegni delineati sopra.</w:t>
      </w:r>
    </w:p>
    <w:p w14:paraId="01CE6C27" w14:textId="77777777" w:rsidR="00B36D85" w:rsidRPr="001D043E" w:rsidRDefault="000D29F8" w:rsidP="000D29F8">
      <w:pPr>
        <w:jc w:val="both"/>
        <w:rPr>
          <w:lang w:val="it-IT"/>
        </w:rPr>
      </w:pPr>
      <w:r w:rsidRPr="001D043E">
        <w:rPr>
          <w:lang w:val="it-IT"/>
        </w:rPr>
        <w:t>Insieme firmiamo quest</w:t>
      </w:r>
      <w:r w:rsidR="00B36D85" w:rsidRPr="001D043E">
        <w:rPr>
          <w:lang w:val="it-IT"/>
        </w:rPr>
        <w:t>a</w:t>
      </w:r>
      <w:r w:rsidRPr="001D043E">
        <w:rPr>
          <w:lang w:val="it-IT"/>
        </w:rPr>
        <w:t xml:space="preserve"> </w:t>
      </w:r>
      <w:r w:rsidR="00B36D85" w:rsidRPr="001D043E">
        <w:rPr>
          <w:lang w:val="it-IT"/>
        </w:rPr>
        <w:t>dichiarazione d’impegno per la transizione energetica</w:t>
      </w:r>
      <w:r w:rsidRPr="001D043E">
        <w:rPr>
          <w:lang w:val="it-IT"/>
        </w:rPr>
        <w:t xml:space="preserve"> dell'Isola a nome di:</w:t>
      </w:r>
    </w:p>
    <w:p w14:paraId="565CE7F7" w14:textId="6717C28C" w:rsidR="000D29F8" w:rsidRPr="001D043E" w:rsidRDefault="000D29F8" w:rsidP="000D29F8">
      <w:pPr>
        <w:jc w:val="both"/>
        <w:rPr>
          <w:lang w:val="it-I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4"/>
        <w:gridCol w:w="4522"/>
      </w:tblGrid>
      <w:tr w:rsidR="000D29F8" w:rsidRPr="001D043E" w14:paraId="08F393D7" w14:textId="77777777" w:rsidTr="00037C56">
        <w:tc>
          <w:tcPr>
            <w:tcW w:w="5228" w:type="dxa"/>
            <w:tcBorders>
              <w:bottom w:val="single" w:sz="4" w:space="0" w:color="767171" w:themeColor="background2" w:themeShade="80"/>
            </w:tcBorders>
          </w:tcPr>
          <w:p w14:paraId="453BC858" w14:textId="6988B7D0" w:rsidR="000D29F8" w:rsidRPr="001D043E" w:rsidRDefault="000D29F8" w:rsidP="00037C56">
            <w:pPr>
              <w:rPr>
                <w:b/>
                <w:lang w:val="it-IT"/>
              </w:rPr>
            </w:pPr>
            <w:r w:rsidRPr="001D043E">
              <w:rPr>
                <w:b/>
                <w:lang w:val="it-IT"/>
              </w:rPr>
              <w:t>[</w:t>
            </w:r>
            <w:r w:rsidR="003A0A34" w:rsidRPr="001D043E">
              <w:rPr>
                <w:b/>
                <w:lang w:val="it-IT"/>
              </w:rPr>
              <w:t>Inserire qui il nome dell’isola</w:t>
            </w:r>
            <w:r w:rsidRPr="001D043E">
              <w:rPr>
                <w:b/>
                <w:lang w:val="it-IT"/>
              </w:rPr>
              <w:t>]</w:t>
            </w:r>
          </w:p>
        </w:tc>
        <w:tc>
          <w:tcPr>
            <w:tcW w:w="5228" w:type="dxa"/>
            <w:tcBorders>
              <w:bottom w:val="single" w:sz="4" w:space="0" w:color="767171" w:themeColor="background2" w:themeShade="80"/>
            </w:tcBorders>
          </w:tcPr>
          <w:p w14:paraId="2181BB1A" w14:textId="77777777" w:rsidR="000D29F8" w:rsidRPr="001D043E" w:rsidRDefault="000D29F8" w:rsidP="00037C56">
            <w:pPr>
              <w:rPr>
                <w:b/>
                <w:lang w:val="en-GB"/>
              </w:rPr>
            </w:pPr>
            <w:r w:rsidRPr="001D043E">
              <w:rPr>
                <w:b/>
                <w:lang w:val="en-GB"/>
              </w:rPr>
              <w:t>[Inserire qui la data]</w:t>
            </w:r>
          </w:p>
        </w:tc>
      </w:tr>
    </w:tbl>
    <w:p w14:paraId="037B45D9" w14:textId="77777777" w:rsidR="000D29F8" w:rsidRPr="001D043E" w:rsidRDefault="000D29F8" w:rsidP="000D29F8">
      <w:pPr>
        <w:rPr>
          <w:b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84"/>
        <w:gridCol w:w="5805"/>
      </w:tblGrid>
      <w:tr w:rsidR="003D4452" w:rsidRPr="001D043E" w14:paraId="448DA89D" w14:textId="77777777" w:rsidTr="00060991">
        <w:trPr>
          <w:trHeight w:val="454"/>
        </w:trPr>
        <w:tc>
          <w:tcPr>
            <w:tcW w:w="2977" w:type="dxa"/>
            <w:tcBorders>
              <w:top w:val="nil"/>
              <w:bottom w:val="single" w:sz="4" w:space="0" w:color="auto"/>
              <w:right w:val="nil"/>
            </w:tcBorders>
          </w:tcPr>
          <w:p w14:paraId="2B3345CA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Firma</w:t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741E296" w14:textId="77777777" w:rsidR="003D4452" w:rsidRPr="001D043E" w:rsidRDefault="003D4452" w:rsidP="00037C56">
            <w:pPr>
              <w:rPr>
                <w:color w:val="BFBFBF" w:themeColor="background1" w:themeShade="BF"/>
                <w:lang w:val="it-IT"/>
              </w:rPr>
            </w:pPr>
          </w:p>
        </w:tc>
        <w:tc>
          <w:tcPr>
            <w:tcW w:w="5805" w:type="dxa"/>
            <w:tcBorders>
              <w:left w:val="nil"/>
            </w:tcBorders>
          </w:tcPr>
          <w:p w14:paraId="1C3BFE0B" w14:textId="2A69C89C" w:rsidR="003D4452" w:rsidRPr="001D043E" w:rsidRDefault="003D4452" w:rsidP="00037C56">
            <w:pPr>
              <w:rPr>
                <w:color w:val="BFBFBF" w:themeColor="background1" w:themeShade="BF"/>
                <w:lang w:val="it-IT"/>
              </w:rPr>
            </w:pPr>
            <w:r w:rsidRPr="001D043E">
              <w:rPr>
                <w:color w:val="BFBFBF" w:themeColor="background1" w:themeShade="BF"/>
                <w:lang w:val="it-IT"/>
              </w:rPr>
              <w:t>Nome dell'ente pubblico/locale, Nome del sindaco</w:t>
            </w:r>
          </w:p>
        </w:tc>
      </w:tr>
      <w:tr w:rsidR="003D4452" w:rsidRPr="001D043E" w14:paraId="3F63D280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8A66DB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Firma</w:t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FC787C2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00A119B5" w14:textId="3CB25083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Nome dell'organizzazione, posizione/titolo</w:t>
            </w:r>
          </w:p>
        </w:tc>
      </w:tr>
      <w:tr w:rsidR="003D4452" w:rsidRPr="001D043E" w14:paraId="6F7F1FCA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436BC8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Firma</w:t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9A44895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2FA8883C" w14:textId="00557634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Nome dell'organizzazione, posizione/titolo</w:t>
            </w:r>
          </w:p>
        </w:tc>
      </w:tr>
      <w:tr w:rsidR="003D4452" w:rsidRPr="001D043E" w14:paraId="18B594AA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7D39C3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Firma</w:t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E159ED9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6284B8E2" w14:textId="4CBB0758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Nome dell'organizzazione, posizione/titolo</w:t>
            </w:r>
          </w:p>
        </w:tc>
      </w:tr>
      <w:tr w:rsidR="003D4452" w:rsidRPr="001D043E" w14:paraId="62533041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1FAA39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Firma</w:t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00F9BCC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729BE954" w14:textId="619C30F9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Nome dell'organizzazione, posizione/titolo</w:t>
            </w:r>
          </w:p>
        </w:tc>
      </w:tr>
      <w:tr w:rsidR="003D4452" w:rsidRPr="001D043E" w14:paraId="105895ED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791067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Firma</w:t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1BBC220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07FD0294" w14:textId="1B0ECC2E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>Nome dell'organizzazione, posizione/titolo</w:t>
            </w:r>
          </w:p>
        </w:tc>
      </w:tr>
    </w:tbl>
    <w:p w14:paraId="3BC33C32" w14:textId="77777777" w:rsidR="000D29F8" w:rsidRPr="001D043E" w:rsidRDefault="000D29F8" w:rsidP="000D29F8">
      <w:pPr>
        <w:rPr>
          <w:lang w:val="en-GB"/>
        </w:rPr>
      </w:pPr>
    </w:p>
    <w:p w14:paraId="6D2EC80F" w14:textId="2A81E9D2" w:rsidR="00601B87" w:rsidRPr="001D043E" w:rsidRDefault="000D29F8" w:rsidP="000D29F8">
      <w:pPr>
        <w:rPr>
          <w:lang w:val="it-IT"/>
        </w:rPr>
      </w:pPr>
      <w:r w:rsidRPr="001D043E">
        <w:rPr>
          <w:lang w:val="it-IT"/>
        </w:rPr>
        <w:t xml:space="preserve">Io, [Nome del coordinatore dell'isola], o </w:t>
      </w:r>
      <w:r w:rsidR="00B36D85" w:rsidRPr="001D043E">
        <w:rPr>
          <w:lang w:val="it-IT"/>
        </w:rPr>
        <w:t>[</w:t>
      </w:r>
      <w:r w:rsidRPr="001D043E">
        <w:rPr>
          <w:lang w:val="it-IT"/>
        </w:rPr>
        <w:t xml:space="preserve">Titolo </w:t>
      </w:r>
      <w:r w:rsidR="00B36D85" w:rsidRPr="001D043E">
        <w:rPr>
          <w:lang w:val="it-IT"/>
        </w:rPr>
        <w:t>lavorativo</w:t>
      </w:r>
      <w:r w:rsidRPr="001D043E">
        <w:rPr>
          <w:lang w:val="it-IT"/>
        </w:rPr>
        <w:t xml:space="preserve"> (presidente del consiglio di amministrazione/sindaco/ecc.</w:t>
      </w:r>
      <w:r w:rsidR="003D4452" w:rsidRPr="001D043E">
        <w:rPr>
          <w:lang w:val="it-IT"/>
        </w:rPr>
        <w:t>)</w:t>
      </w:r>
      <w:r w:rsidR="00B36D85" w:rsidRPr="001D043E">
        <w:rPr>
          <w:lang w:val="it-IT"/>
        </w:rPr>
        <w:t>]</w:t>
      </w:r>
      <w:r w:rsidRPr="001D043E">
        <w:rPr>
          <w:lang w:val="it-IT"/>
        </w:rPr>
        <w:t xml:space="preserve"> di [Nome dell'isola]</w:t>
      </w:r>
      <w:r w:rsidR="00B36D85" w:rsidRPr="001D043E">
        <w:rPr>
          <w:lang w:val="it-IT"/>
        </w:rPr>
        <w:t>,</w:t>
      </w:r>
      <w:r w:rsidRPr="001D043E">
        <w:rPr>
          <w:lang w:val="it-IT"/>
        </w:rPr>
        <w:t xml:space="preserve"> sono stato incaricato dal gruppo di </w:t>
      </w:r>
      <w:r w:rsidR="00B36D85" w:rsidRPr="001D043E">
        <w:rPr>
          <w:lang w:val="it-IT"/>
        </w:rPr>
        <w:t xml:space="preserve">lavoro per la </w:t>
      </w:r>
      <w:r w:rsidRPr="001D043E">
        <w:rPr>
          <w:lang w:val="it-IT"/>
        </w:rPr>
        <w:t>transizione</w:t>
      </w:r>
      <w:r w:rsidR="00B36D85" w:rsidRPr="001D043E">
        <w:rPr>
          <w:lang w:val="it-IT"/>
        </w:rPr>
        <w:t xml:space="preserve"> energetica in data</w:t>
      </w:r>
      <w:r w:rsidRPr="001D043E">
        <w:rPr>
          <w:lang w:val="it-IT"/>
        </w:rPr>
        <w:t xml:space="preserve"> [data] di </w:t>
      </w:r>
      <w:r w:rsidR="00B36D85" w:rsidRPr="001D043E">
        <w:rPr>
          <w:lang w:val="it-IT"/>
        </w:rPr>
        <w:t>sottoscrivere</w:t>
      </w:r>
      <w:r w:rsidRPr="001D043E">
        <w:rPr>
          <w:lang w:val="it-IT"/>
        </w:rPr>
        <w:t xml:space="preserve"> il nostro impegno comune per la decarbonizzazione dell</w:t>
      </w:r>
      <w:r w:rsidR="00B36D85" w:rsidRPr="001D043E">
        <w:rPr>
          <w:lang w:val="it-IT"/>
        </w:rPr>
        <w:t>’</w:t>
      </w:r>
      <w:r w:rsidRPr="001D043E">
        <w:rPr>
          <w:lang w:val="it-IT"/>
        </w:rPr>
        <w:t>isola come parte del</w:t>
      </w:r>
      <w:r w:rsidR="00B36D85" w:rsidRPr="001D043E">
        <w:rPr>
          <w:lang w:val="it-IT"/>
        </w:rPr>
        <w:t>l’iniziativa</w:t>
      </w:r>
      <w:r w:rsidRPr="001D043E">
        <w:rPr>
          <w:lang w:val="it-IT"/>
        </w:rPr>
        <w:t xml:space="preserve"> Clean Energy for EU Islands.</w:t>
      </w:r>
    </w:p>
    <w:sectPr w:rsidR="00601B87" w:rsidRPr="001D043E" w:rsidSect="002A7F1A">
      <w:headerReference w:type="default" r:id="rId11"/>
      <w:footerReference w:type="default" r:id="rId12"/>
      <w:pgSz w:w="11900" w:h="16840"/>
      <w:pgMar w:top="3391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16B378" w14:textId="77777777" w:rsidR="0067733A" w:rsidRDefault="0067733A" w:rsidP="002A7F1A">
      <w:r>
        <w:separator/>
      </w:r>
    </w:p>
  </w:endnote>
  <w:endnote w:type="continuationSeparator" w:id="0">
    <w:p w14:paraId="74486C4C" w14:textId="77777777" w:rsidR="0067733A" w:rsidRDefault="0067733A" w:rsidP="002A7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Times New Roman (Überschrifte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altName w:val="Times New Roman"/>
    <w:panose1 w:val="00000000000000000000"/>
    <w:charset w:val="00"/>
    <w:family w:val="roman"/>
    <w:notTrueType/>
    <w:pitch w:val="default"/>
  </w:font>
  <w:font w:name="EC Square Sans Pro Medium">
    <w:charset w:val="00"/>
    <w:family w:val="swiss"/>
    <w:pitch w:val="variable"/>
    <w:sig w:usb0="A00002BF" w:usb1="5000E0F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AA3A9" w14:textId="77777777" w:rsidR="001150AF" w:rsidRPr="001150AF" w:rsidRDefault="00C26BDB" w:rsidP="001150A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596DDFF" wp14:editId="27CF337D">
              <wp:simplePos x="0" y="0"/>
              <wp:positionH relativeFrom="column">
                <wp:posOffset>3618865</wp:posOffset>
              </wp:positionH>
              <wp:positionV relativeFrom="paragraph">
                <wp:posOffset>-22225</wp:posOffset>
              </wp:positionV>
              <wp:extent cx="3037840" cy="635000"/>
              <wp:effectExtent l="0" t="0" r="0" b="0"/>
              <wp:wrapNone/>
              <wp:docPr id="1" name="Textfeld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37840" cy="6350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855C0BD" w14:textId="77777777" w:rsidR="006455BA" w:rsidRDefault="006A25D8" w:rsidP="001150AF">
                          <w:pPr>
                            <w:pStyle w:val="Footer"/>
                          </w:pPr>
                          <w:r>
                            <w:t>euislands</w:t>
                          </w:r>
                          <w:r w:rsidR="006455BA" w:rsidRPr="006455BA">
                            <w:t>.eu</w:t>
                          </w:r>
                        </w:p>
                        <w:p w14:paraId="3CD0029B" w14:textId="77777777" w:rsidR="001150AF" w:rsidRPr="001150AF" w:rsidRDefault="001150AF" w:rsidP="001150AF">
                          <w:pPr>
                            <w:pStyle w:val="Footer"/>
                          </w:pPr>
                          <w:r w:rsidRPr="001150AF">
                            <w:t>info@eu</w:t>
                          </w:r>
                          <w:r w:rsidR="006A25D8">
                            <w:t>islands</w:t>
                          </w:r>
                          <w:r w:rsidRPr="001150AF">
                            <w:t>.eu</w:t>
                          </w:r>
                        </w:p>
                        <w:p w14:paraId="1300B606" w14:textId="77777777" w:rsidR="001150AF" w:rsidRDefault="001150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6DDFF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7" type="#_x0000_t202" style="position:absolute;margin-left:284.95pt;margin-top:-1.75pt;width:239.2pt;height:5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" fillcolor="window" stroked="f" strokeweight=".5pt">
              <v:textbox>
                <w:txbxContent>
                  <w:p w14:paraId="6855C0BD" w14:textId="77777777" w:rsidR="006455BA" w:rsidRDefault="006A25D8" w:rsidP="001150AF">
                    <w:pPr>
                      <w:pStyle w:val="Footer"/>
                    </w:pPr>
                    <w:r>
                      <w:t>euislands</w:t>
                    </w:r>
                    <w:r w:rsidR="006455BA" w:rsidRPr="006455BA">
                      <w:t>.eu</w:t>
                    </w:r>
                  </w:p>
                  <w:p w14:paraId="3CD0029B" w14:textId="77777777" w:rsidR="001150AF" w:rsidRPr="001150AF" w:rsidRDefault="001150AF" w:rsidP="001150AF">
                    <w:pPr>
                      <w:pStyle w:val="Footer"/>
                    </w:pPr>
                    <w:r w:rsidRPr="001150AF">
                      <w:t>info@eu</w:t>
                    </w:r>
                    <w:r w:rsidR="006A25D8">
                      <w:t>islands</w:t>
                    </w:r>
                    <w:r w:rsidRPr="001150AF">
                      <w:t>.eu</w:t>
                    </w:r>
                  </w:p>
                  <w:p w14:paraId="1300B606" w14:textId="77777777" w:rsidR="001150AF" w:rsidRDefault="001150A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97EFB" w14:textId="77777777" w:rsidR="0067733A" w:rsidRDefault="0067733A" w:rsidP="002A7F1A">
      <w:r>
        <w:separator/>
      </w:r>
    </w:p>
  </w:footnote>
  <w:footnote w:type="continuationSeparator" w:id="0">
    <w:p w14:paraId="581EFDEF" w14:textId="77777777" w:rsidR="0067733A" w:rsidRDefault="0067733A" w:rsidP="002A7F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F30FA" w14:textId="77777777" w:rsidR="002A7F1A" w:rsidRDefault="00C26BD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2E46914" wp14:editId="03BAD1A5">
              <wp:simplePos x="0" y="0"/>
              <wp:positionH relativeFrom="column">
                <wp:posOffset>-937895</wp:posOffset>
              </wp:positionH>
              <wp:positionV relativeFrom="paragraph">
                <wp:posOffset>-449580</wp:posOffset>
              </wp:positionV>
              <wp:extent cx="7594600" cy="2006600"/>
              <wp:effectExtent l="0" t="0" r="0" b="0"/>
              <wp:wrapNone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94600" cy="2006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951E94B" w14:textId="2386FF84" w:rsidR="002A7F1A" w:rsidRDefault="00A02D1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053609" wp14:editId="4D6969BC">
                                <wp:extent cx="7588250" cy="1897380"/>
                                <wp:effectExtent l="0" t="0" r="0" b="0"/>
                                <wp:docPr id="2" name="Picture 4" descr="Teams, funnel char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 descr="Teams, funnel chart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588250" cy="18973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E46914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-73.85pt;margin-top:-35.4pt;width:598pt;height:15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" fillcolor="window" stroked="f" strokeweight=".5pt">
              <v:textbox inset="0,0,0,0">
                <w:txbxContent>
                  <w:p w14:paraId="4951E94B" w14:textId="2386FF84" w:rsidR="002A7F1A" w:rsidRDefault="00A02D12">
                    <w:r>
                      <w:rPr>
                        <w:noProof/>
                      </w:rPr>
                      <w:drawing>
                        <wp:inline distT="0" distB="0" distL="0" distR="0" wp14:anchorId="0D053609" wp14:editId="4D6969BC">
                          <wp:extent cx="7588250" cy="1897380"/>
                          <wp:effectExtent l="0" t="0" r="0" b="0"/>
                          <wp:docPr id="2" name="Picture 4" descr="Teams, funnel char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 descr="Teams, funnel chart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588250" cy="18973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96D81"/>
    <w:multiLevelType w:val="hybridMultilevel"/>
    <w:tmpl w:val="906878E4"/>
    <w:lvl w:ilvl="0" w:tplc="D39E11C6">
      <w:start w:val="1"/>
      <w:numFmt w:val="bullet"/>
      <w:pStyle w:val="Bullets"/>
      <w:lvlText w:val=""/>
      <w:lvlJc w:val="left"/>
      <w:pPr>
        <w:ind w:left="720" w:hanging="360"/>
      </w:pPr>
      <w:rPr>
        <w:rFonts w:ascii="Symbol" w:hAnsi="Symbol" w:hint="default"/>
        <w:color w:val="FFC000" w:themeColor="accent4"/>
        <w:sz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1C386B"/>
    <w:multiLevelType w:val="hybridMultilevel"/>
    <w:tmpl w:val="51E6793C"/>
    <w:lvl w:ilvl="0" w:tplc="C700F9D8">
      <w:start w:val="1"/>
      <w:numFmt w:val="bullet"/>
      <w:pStyle w:val="BulletPointArrow"/>
      <w:lvlText w:val=""/>
      <w:lvlJc w:val="left"/>
      <w:pPr>
        <w:ind w:left="709" w:hanging="425"/>
      </w:pPr>
      <w:rPr>
        <w:rFonts w:ascii="Symbol" w:hAnsi="Symbol" w:hint="default"/>
      </w:rPr>
    </w:lvl>
    <w:lvl w:ilvl="1" w:tplc="25F207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70659D"/>
    <w:multiLevelType w:val="hybridMultilevel"/>
    <w:tmpl w:val="727A1C2A"/>
    <w:lvl w:ilvl="0" w:tplc="9A367120">
      <w:start w:val="1"/>
      <w:numFmt w:val="bullet"/>
      <w:pStyle w:val="BulletPointSquare"/>
      <w:lvlText w:val=""/>
      <w:lvlJc w:val="left"/>
      <w:pPr>
        <w:ind w:left="851" w:hanging="341"/>
      </w:pPr>
      <w:rPr>
        <w:rFonts w:ascii="Wingdings" w:hAnsi="Wingdings" w:hint="default"/>
        <w:color w:val="FFDD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06CE7"/>
    <w:multiLevelType w:val="hybridMultilevel"/>
    <w:tmpl w:val="722A3D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264E6C"/>
    <w:multiLevelType w:val="hybridMultilevel"/>
    <w:tmpl w:val="BB66E7DC"/>
    <w:lvl w:ilvl="0" w:tplc="A1502C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D63E3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8A4E8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76EB1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8E516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3406E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0654D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C452C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887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282B9D"/>
    <w:multiLevelType w:val="hybridMultilevel"/>
    <w:tmpl w:val="72A48D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MbIwNDe0NDSysDBW0lEKTi0uzszPAykwrAUAL1fNEywAAAA="/>
  </w:docVars>
  <w:rsids>
    <w:rsidRoot w:val="00A02D12"/>
    <w:rsid w:val="00060991"/>
    <w:rsid w:val="0008669D"/>
    <w:rsid w:val="000A2A1E"/>
    <w:rsid w:val="000C5E2D"/>
    <w:rsid w:val="000D13EC"/>
    <w:rsid w:val="000D29F8"/>
    <w:rsid w:val="000D6830"/>
    <w:rsid w:val="000F0BA3"/>
    <w:rsid w:val="001150AF"/>
    <w:rsid w:val="00120CE9"/>
    <w:rsid w:val="001364F9"/>
    <w:rsid w:val="00136A08"/>
    <w:rsid w:val="00184489"/>
    <w:rsid w:val="00184B90"/>
    <w:rsid w:val="001970ED"/>
    <w:rsid w:val="001B33EA"/>
    <w:rsid w:val="001D043E"/>
    <w:rsid w:val="001D6C11"/>
    <w:rsid w:val="001D75C3"/>
    <w:rsid w:val="00215449"/>
    <w:rsid w:val="00227CD6"/>
    <w:rsid w:val="00282C5F"/>
    <w:rsid w:val="002870E0"/>
    <w:rsid w:val="002A7F1A"/>
    <w:rsid w:val="002F1377"/>
    <w:rsid w:val="003179AC"/>
    <w:rsid w:val="003521B2"/>
    <w:rsid w:val="00353139"/>
    <w:rsid w:val="0035740E"/>
    <w:rsid w:val="003644D8"/>
    <w:rsid w:val="00376757"/>
    <w:rsid w:val="00382A59"/>
    <w:rsid w:val="003A0A34"/>
    <w:rsid w:val="003A4C77"/>
    <w:rsid w:val="003B406A"/>
    <w:rsid w:val="003D02DE"/>
    <w:rsid w:val="003D4452"/>
    <w:rsid w:val="00400E02"/>
    <w:rsid w:val="00403503"/>
    <w:rsid w:val="00412128"/>
    <w:rsid w:val="00444FFF"/>
    <w:rsid w:val="00452E0A"/>
    <w:rsid w:val="004D561A"/>
    <w:rsid w:val="00503B8C"/>
    <w:rsid w:val="00557F5A"/>
    <w:rsid w:val="0059158C"/>
    <w:rsid w:val="00592C64"/>
    <w:rsid w:val="005E03ED"/>
    <w:rsid w:val="005E589F"/>
    <w:rsid w:val="005F3994"/>
    <w:rsid w:val="005F6B8F"/>
    <w:rsid w:val="00601B87"/>
    <w:rsid w:val="006455BA"/>
    <w:rsid w:val="00673F4F"/>
    <w:rsid w:val="0067733A"/>
    <w:rsid w:val="00684CEE"/>
    <w:rsid w:val="00685329"/>
    <w:rsid w:val="00685D0A"/>
    <w:rsid w:val="006A1BBB"/>
    <w:rsid w:val="006A25D8"/>
    <w:rsid w:val="006A41A5"/>
    <w:rsid w:val="006A7B73"/>
    <w:rsid w:val="006F0FBB"/>
    <w:rsid w:val="006F69A4"/>
    <w:rsid w:val="00703EAB"/>
    <w:rsid w:val="00705DFF"/>
    <w:rsid w:val="007225BD"/>
    <w:rsid w:val="00730950"/>
    <w:rsid w:val="00756F23"/>
    <w:rsid w:val="00761188"/>
    <w:rsid w:val="00784BB0"/>
    <w:rsid w:val="007A382D"/>
    <w:rsid w:val="007B22C1"/>
    <w:rsid w:val="007D66DE"/>
    <w:rsid w:val="007F7B8F"/>
    <w:rsid w:val="00815401"/>
    <w:rsid w:val="00857F72"/>
    <w:rsid w:val="008A5D9B"/>
    <w:rsid w:val="008C6FBF"/>
    <w:rsid w:val="008E7EAA"/>
    <w:rsid w:val="008F1746"/>
    <w:rsid w:val="00923E46"/>
    <w:rsid w:val="00950F3E"/>
    <w:rsid w:val="00977715"/>
    <w:rsid w:val="00994693"/>
    <w:rsid w:val="009A0F6D"/>
    <w:rsid w:val="009E09B1"/>
    <w:rsid w:val="009E70B0"/>
    <w:rsid w:val="00A02D12"/>
    <w:rsid w:val="00A1410E"/>
    <w:rsid w:val="00A205B7"/>
    <w:rsid w:val="00A41515"/>
    <w:rsid w:val="00A679B4"/>
    <w:rsid w:val="00A75255"/>
    <w:rsid w:val="00A8593C"/>
    <w:rsid w:val="00A90879"/>
    <w:rsid w:val="00A9768E"/>
    <w:rsid w:val="00AA5533"/>
    <w:rsid w:val="00AE39A6"/>
    <w:rsid w:val="00AF2087"/>
    <w:rsid w:val="00B36D85"/>
    <w:rsid w:val="00B73DD2"/>
    <w:rsid w:val="00B876B0"/>
    <w:rsid w:val="00BD1CF6"/>
    <w:rsid w:val="00BD58A7"/>
    <w:rsid w:val="00BD5CDA"/>
    <w:rsid w:val="00BE6592"/>
    <w:rsid w:val="00C076DB"/>
    <w:rsid w:val="00C11A90"/>
    <w:rsid w:val="00C26BDB"/>
    <w:rsid w:val="00CB28DA"/>
    <w:rsid w:val="00CB62D4"/>
    <w:rsid w:val="00CC2EE8"/>
    <w:rsid w:val="00CC5802"/>
    <w:rsid w:val="00D72F25"/>
    <w:rsid w:val="00D81B63"/>
    <w:rsid w:val="00D9606D"/>
    <w:rsid w:val="00DE2B64"/>
    <w:rsid w:val="00DF0DFA"/>
    <w:rsid w:val="00E128C1"/>
    <w:rsid w:val="00E31462"/>
    <w:rsid w:val="00E3463F"/>
    <w:rsid w:val="00E44FED"/>
    <w:rsid w:val="00EC20E1"/>
    <w:rsid w:val="00F2013A"/>
    <w:rsid w:val="00F610D7"/>
    <w:rsid w:val="00F90EC0"/>
    <w:rsid w:val="00FC3389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00A5839"/>
  <w15:chartTrackingRefBased/>
  <w15:docId w15:val="{3B418467-A275-C246-94F3-7185A990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de-DE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0B0"/>
    <w:rPr>
      <w:rFonts w:ascii="EC Square Sans Pro" w:hAnsi="EC Square Sans Pro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25D8"/>
    <w:pPr>
      <w:keepNext/>
      <w:keepLines/>
      <w:spacing w:before="240" w:line="360" w:lineRule="auto"/>
      <w:outlineLvl w:val="0"/>
    </w:pPr>
    <w:rPr>
      <w:rFonts w:eastAsia="Times New Roman"/>
      <w:b/>
      <w:color w:val="008184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5D8"/>
    <w:pPr>
      <w:keepNext/>
      <w:keepLines/>
      <w:spacing w:before="40" w:line="360" w:lineRule="auto"/>
      <w:outlineLvl w:val="1"/>
    </w:pPr>
    <w:rPr>
      <w:rFonts w:eastAsia="Times New Roman" w:cs="Times New Roman (Überschriften"/>
      <w:caps/>
      <w:color w:val="3CA2A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25D8"/>
    <w:pPr>
      <w:keepNext/>
      <w:keepLines/>
      <w:spacing w:before="40" w:line="360" w:lineRule="auto"/>
      <w:outlineLvl w:val="2"/>
    </w:pPr>
    <w:rPr>
      <w:rFonts w:eastAsia="Times New Roman"/>
      <w:color w:val="3CA2A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5D8"/>
    <w:pPr>
      <w:keepNext/>
      <w:keepLines/>
      <w:spacing w:before="40"/>
      <w:outlineLvl w:val="3"/>
    </w:pPr>
    <w:rPr>
      <w:rFonts w:eastAsia="Times New Roman"/>
      <w:i/>
      <w:iCs/>
      <w:color w:val="3CA2A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5D8"/>
    <w:pPr>
      <w:keepNext/>
      <w:keepLines/>
      <w:spacing w:before="40"/>
      <w:outlineLvl w:val="4"/>
    </w:pPr>
    <w:rPr>
      <w:rFonts w:ascii="Calibri Light" w:eastAsia="Times New Roman" w:hAnsi="Calibri Light"/>
      <w:color w:val="3CA2A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7F1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7F1A"/>
  </w:style>
  <w:style w:type="paragraph" w:styleId="Footer">
    <w:name w:val="footer"/>
    <w:basedOn w:val="Normal"/>
    <w:link w:val="FooterChar"/>
    <w:uiPriority w:val="99"/>
    <w:unhideWhenUsed/>
    <w:rsid w:val="006A25D8"/>
    <w:pPr>
      <w:tabs>
        <w:tab w:val="center" w:pos="4536"/>
        <w:tab w:val="right" w:pos="9072"/>
      </w:tabs>
    </w:pPr>
    <w:rPr>
      <w:color w:val="7F7F7F"/>
      <w:sz w:val="22"/>
    </w:rPr>
  </w:style>
  <w:style w:type="character" w:customStyle="1" w:styleId="FooterChar">
    <w:name w:val="Footer Char"/>
    <w:link w:val="Footer"/>
    <w:uiPriority w:val="99"/>
    <w:rsid w:val="006A25D8"/>
    <w:rPr>
      <w:rFonts w:ascii="EC Square Sans Pro" w:hAnsi="EC Square Sans Pro"/>
      <w:color w:val="7F7F7F"/>
      <w:sz w:val="22"/>
    </w:rPr>
  </w:style>
  <w:style w:type="character" w:customStyle="1" w:styleId="Heading1Char">
    <w:name w:val="Heading 1 Char"/>
    <w:link w:val="Heading1"/>
    <w:uiPriority w:val="9"/>
    <w:rsid w:val="006A25D8"/>
    <w:rPr>
      <w:rFonts w:ascii="EC Square Sans Pro" w:eastAsia="Times New Roman" w:hAnsi="EC Square Sans Pro" w:cs="Times New Roman"/>
      <w:b/>
      <w:color w:val="008184"/>
      <w:sz w:val="30"/>
      <w:szCs w:val="32"/>
    </w:rPr>
  </w:style>
  <w:style w:type="character" w:customStyle="1" w:styleId="Heading2Char">
    <w:name w:val="Heading 2 Char"/>
    <w:link w:val="Heading2"/>
    <w:uiPriority w:val="9"/>
    <w:rsid w:val="006A25D8"/>
    <w:rPr>
      <w:rFonts w:ascii="EC Square Sans Pro" w:eastAsia="Times New Roman" w:hAnsi="EC Square Sans Pro" w:cs="Times New Roman (Überschriften"/>
      <w:caps/>
      <w:color w:val="3CA2A0"/>
      <w:sz w:val="26"/>
      <w:szCs w:val="26"/>
    </w:rPr>
  </w:style>
  <w:style w:type="character" w:customStyle="1" w:styleId="Heading3Char">
    <w:name w:val="Heading 3 Char"/>
    <w:link w:val="Heading3"/>
    <w:uiPriority w:val="9"/>
    <w:rsid w:val="006A25D8"/>
    <w:rPr>
      <w:rFonts w:ascii="EC Square Sans Pro" w:eastAsia="Times New Roman" w:hAnsi="EC Square Sans Pro" w:cs="Times New Roman"/>
      <w:color w:val="3CA2A0"/>
    </w:rPr>
  </w:style>
  <w:style w:type="character" w:customStyle="1" w:styleId="Heading4Char">
    <w:name w:val="Heading 4 Char"/>
    <w:link w:val="Heading4"/>
    <w:uiPriority w:val="9"/>
    <w:rsid w:val="006A25D8"/>
    <w:rPr>
      <w:rFonts w:ascii="EC Square Sans Pro" w:eastAsia="Times New Roman" w:hAnsi="EC Square Sans Pro" w:cs="Times New Roman"/>
      <w:i/>
      <w:iCs/>
      <w:color w:val="3CA2A0"/>
    </w:rPr>
  </w:style>
  <w:style w:type="paragraph" w:styleId="Title">
    <w:name w:val="Title"/>
    <w:basedOn w:val="Normal"/>
    <w:next w:val="Normal"/>
    <w:link w:val="TitleChar"/>
    <w:uiPriority w:val="10"/>
    <w:qFormat/>
    <w:rsid w:val="006A25D8"/>
    <w:pPr>
      <w:spacing w:line="360" w:lineRule="auto"/>
      <w:contextualSpacing/>
    </w:pPr>
    <w:rPr>
      <w:rFonts w:eastAsia="Times New Roman"/>
      <w:color w:val="008184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6A25D8"/>
    <w:rPr>
      <w:rFonts w:ascii="EC Square Sans Pro" w:eastAsia="Times New Roman" w:hAnsi="EC Square Sans Pro" w:cs="Times New Roman"/>
      <w:color w:val="008184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25D8"/>
    <w:pPr>
      <w:numPr>
        <w:ilvl w:val="1"/>
      </w:numPr>
      <w:spacing w:after="160" w:line="360" w:lineRule="auto"/>
    </w:pPr>
    <w:rPr>
      <w:rFonts w:eastAsia="Times New Roman" w:cs="Times New Roman (Textkörper CS)"/>
      <w:b/>
      <w:caps/>
      <w:color w:val="3CA2A0"/>
      <w:spacing w:val="15"/>
      <w:szCs w:val="22"/>
    </w:rPr>
  </w:style>
  <w:style w:type="character" w:customStyle="1" w:styleId="SubtitleChar">
    <w:name w:val="Subtitle Char"/>
    <w:link w:val="Subtitle"/>
    <w:uiPriority w:val="11"/>
    <w:rsid w:val="006A25D8"/>
    <w:rPr>
      <w:rFonts w:ascii="EC Square Sans Pro" w:eastAsia="Times New Roman" w:hAnsi="EC Square Sans Pro" w:cs="Times New Roman (Textkörper CS)"/>
      <w:b/>
      <w:caps/>
      <w:color w:val="3CA2A0"/>
      <w:spacing w:val="15"/>
      <w:szCs w:val="22"/>
    </w:rPr>
  </w:style>
  <w:style w:type="character" w:styleId="SubtleEmphasis">
    <w:name w:val="Subtle Emphasis"/>
    <w:uiPriority w:val="19"/>
    <w:qFormat/>
    <w:rsid w:val="009E70B0"/>
    <w:rPr>
      <w:rFonts w:ascii="EC Square Sans Pro" w:hAnsi="EC Square Sans Pro"/>
      <w:b w:val="0"/>
      <w:i/>
      <w:iCs/>
      <w:color w:val="404040"/>
    </w:rPr>
  </w:style>
  <w:style w:type="character" w:styleId="Emphasis">
    <w:name w:val="Emphasis"/>
    <w:uiPriority w:val="20"/>
    <w:qFormat/>
    <w:rsid w:val="009E70B0"/>
    <w:rPr>
      <w:i/>
      <w:iCs/>
    </w:rPr>
  </w:style>
  <w:style w:type="character" w:styleId="IntenseEmphasis">
    <w:name w:val="Intense Emphasis"/>
    <w:uiPriority w:val="21"/>
    <w:qFormat/>
    <w:rsid w:val="006A25D8"/>
    <w:rPr>
      <w:rFonts w:ascii="EC Square Sans Pro" w:hAnsi="EC Square Sans Pro"/>
      <w:b w:val="0"/>
      <w:i/>
      <w:iCs/>
      <w:color w:val="3CA2A0"/>
    </w:rPr>
  </w:style>
  <w:style w:type="character" w:styleId="Strong">
    <w:name w:val="Strong"/>
    <w:uiPriority w:val="22"/>
    <w:qFormat/>
    <w:rsid w:val="009E70B0"/>
    <w:rPr>
      <w:rFonts w:ascii="EC Square Sans Pro" w:hAnsi="EC Square Sans Pro"/>
      <w:b/>
      <w:bCs/>
      <w:i w:val="0"/>
    </w:rPr>
  </w:style>
  <w:style w:type="paragraph" w:styleId="Quote">
    <w:name w:val="Quote"/>
    <w:basedOn w:val="Normal"/>
    <w:next w:val="Normal"/>
    <w:link w:val="QuoteChar"/>
    <w:uiPriority w:val="29"/>
    <w:qFormat/>
    <w:rsid w:val="009E70B0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9E70B0"/>
    <w:rPr>
      <w:rFonts w:ascii="EC Square Sans Pro" w:hAnsi="EC Square Sans Pro"/>
      <w:i/>
      <w:iCs/>
      <w:color w:val="4040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25D8"/>
    <w:pPr>
      <w:pBdr>
        <w:top w:val="single" w:sz="4" w:space="10" w:color="3CA2A0"/>
        <w:bottom w:val="single" w:sz="4" w:space="10" w:color="3CA2A0"/>
      </w:pBdr>
      <w:spacing w:before="360" w:after="360"/>
      <w:ind w:left="864" w:right="864"/>
      <w:jc w:val="center"/>
    </w:pPr>
    <w:rPr>
      <w:i/>
      <w:iCs/>
      <w:color w:val="3CA2A0"/>
    </w:rPr>
  </w:style>
  <w:style w:type="character" w:customStyle="1" w:styleId="IntenseQuoteChar">
    <w:name w:val="Intense Quote Char"/>
    <w:link w:val="IntenseQuote"/>
    <w:uiPriority w:val="30"/>
    <w:rsid w:val="006A25D8"/>
    <w:rPr>
      <w:rFonts w:ascii="EC Square Sans Pro" w:hAnsi="EC Square Sans Pro"/>
      <w:i/>
      <w:iCs/>
      <w:color w:val="3CA2A0"/>
    </w:rPr>
  </w:style>
  <w:style w:type="character" w:styleId="BookTitle">
    <w:name w:val="Book Title"/>
    <w:uiPriority w:val="33"/>
    <w:qFormat/>
    <w:rsid w:val="009E70B0"/>
    <w:rPr>
      <w:rFonts w:ascii="EC Square Sans Pro Medium" w:hAnsi="EC Square Sans Pro Medium"/>
      <w:b w:val="0"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9E70B0"/>
    <w:pPr>
      <w:ind w:left="720"/>
      <w:contextualSpacing/>
    </w:pPr>
  </w:style>
  <w:style w:type="character" w:customStyle="1" w:styleId="Heading5Char">
    <w:name w:val="Heading 5 Char"/>
    <w:link w:val="Heading5"/>
    <w:uiPriority w:val="9"/>
    <w:semiHidden/>
    <w:rsid w:val="006A25D8"/>
    <w:rPr>
      <w:rFonts w:ascii="Calibri Light" w:eastAsia="Times New Roman" w:hAnsi="Calibri Light" w:cs="Times New Roman"/>
      <w:color w:val="3CA2A0"/>
    </w:rPr>
  </w:style>
  <w:style w:type="character" w:styleId="Hyperlink">
    <w:name w:val="Hyperlink"/>
    <w:uiPriority w:val="99"/>
    <w:unhideWhenUsed/>
    <w:rsid w:val="006A25D8"/>
    <w:rPr>
      <w:color w:val="93C83E"/>
      <w:u w:val="single"/>
    </w:rPr>
  </w:style>
  <w:style w:type="paragraph" w:customStyle="1" w:styleId="BulletPointArrow">
    <w:name w:val="Bullet Point Arrow"/>
    <w:basedOn w:val="ListParagraph"/>
    <w:qFormat/>
    <w:rsid w:val="006A25D8"/>
    <w:pPr>
      <w:numPr>
        <w:numId w:val="1"/>
      </w:numPr>
    </w:pPr>
    <w:rPr>
      <w:rFonts w:eastAsia="Times New Roman"/>
      <w:lang w:eastAsia="en-GB"/>
    </w:rPr>
  </w:style>
  <w:style w:type="paragraph" w:customStyle="1" w:styleId="BulletPointSquare">
    <w:name w:val="Bullet Point Square"/>
    <w:basedOn w:val="BulletPointArrow"/>
    <w:qFormat/>
    <w:rsid w:val="006A25D8"/>
    <w:pPr>
      <w:numPr>
        <w:numId w:val="2"/>
      </w:numPr>
    </w:pPr>
  </w:style>
  <w:style w:type="paragraph" w:styleId="NormalWeb">
    <w:name w:val="Normal (Web)"/>
    <w:basedOn w:val="Normal"/>
    <w:uiPriority w:val="99"/>
    <w:semiHidden/>
    <w:unhideWhenUsed/>
    <w:rsid w:val="00A9768E"/>
    <w:pPr>
      <w:spacing w:before="100" w:beforeAutospacing="1" w:after="100" w:afterAutospacing="1"/>
    </w:pPr>
    <w:rPr>
      <w:rFonts w:ascii="Times New Roman" w:eastAsia="Times New Roman" w:hAnsi="Times New Roman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2870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0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0E0"/>
    <w:rPr>
      <w:rFonts w:ascii="EC Square Sans Pro" w:hAnsi="EC Square Sans Pro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A4C7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D9B"/>
    <w:rPr>
      <w:rFonts w:ascii="EC Square Sans Pro" w:hAnsi="EC Square Sans Pro"/>
      <w:b/>
      <w:bCs/>
      <w:lang w:eastAsia="en-US"/>
    </w:rPr>
  </w:style>
  <w:style w:type="paragraph" w:styleId="NoSpacing">
    <w:name w:val="No Spacing"/>
    <w:aliases w:val="Secretariat Header 2"/>
    <w:qFormat/>
    <w:rsid w:val="00F2013A"/>
    <w:pPr>
      <w:spacing w:before="200" w:after="200"/>
      <w:jc w:val="both"/>
    </w:pPr>
    <w:rPr>
      <w:rFonts w:ascii="Century Gothic" w:hAnsi="Century Gothic"/>
      <w:b/>
      <w:color w:val="9BC31A"/>
      <w:sz w:val="28"/>
      <w:lang w:val="en-GB" w:eastAsia="nl-NL"/>
    </w:rPr>
  </w:style>
  <w:style w:type="table" w:styleId="TableGrid">
    <w:name w:val="Table Grid"/>
    <w:basedOn w:val="TableNormal"/>
    <w:uiPriority w:val="39"/>
    <w:rsid w:val="00F2013A"/>
    <w:rPr>
      <w:rFonts w:asciiTheme="minorHAnsi" w:eastAsiaTheme="minorHAnsi" w:hAnsiTheme="minorHAnsi" w:cstheme="minorBidi"/>
      <w:sz w:val="22"/>
      <w:szCs w:val="22"/>
      <w:lang w:val="uz-Cyrl-U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">
    <w:name w:val="Bullets"/>
    <w:basedOn w:val="Normal"/>
    <w:rsid w:val="00F2013A"/>
    <w:pPr>
      <w:numPr>
        <w:numId w:val="6"/>
      </w:num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113874FD1EBA4E948738F2F99EEEA2" ma:contentTypeVersion="12" ma:contentTypeDescription="Create a new document." ma:contentTypeScope="" ma:versionID="796d2c8d6746e99411fc4b05ed9a403f">
  <xsd:schema xmlns:xsd="http://www.w3.org/2001/XMLSchema" xmlns:xs="http://www.w3.org/2001/XMLSchema" xmlns:p="http://schemas.microsoft.com/office/2006/metadata/properties" xmlns:ns2="88d9bd30-440c-4365-820c-6d195e2f070d" xmlns:ns3="85664546-ca47-4ac8-a716-85c9918d53b7" targetNamespace="http://schemas.microsoft.com/office/2006/metadata/properties" ma:root="true" ma:fieldsID="ab3ee35dceebcf8534ac870c7fb9acf7" ns2:_="" ns3:_="">
    <xsd:import namespace="88d9bd30-440c-4365-820c-6d195e2f070d"/>
    <xsd:import namespace="85664546-ca47-4ac8-a716-85c9918d53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9bd30-440c-4365-820c-6d195e2f07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64546-ca47-4ac8-a716-85c9918d5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E15499-109C-48A3-8137-7589F1981F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D4D36B-39D9-4CB8-B58B-7EB011042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d9bd30-440c-4365-820c-6d195e2f070d"/>
    <ds:schemaRef ds:uri="85664546-ca47-4ac8-a716-85c9918d53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E72404-3AE4-4093-A333-894EDD02D2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AD587C-74D1-4E57-AA03-7AFB5FC28F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735</Characters>
  <Application>Microsoft Office Word</Application>
  <DocSecurity>0</DocSecurity>
  <Lines>14</Lines>
  <Paragraphs>4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46</CharactersWithSpaces>
  <SharedDoc>false</SharedDoc>
  <HLinks>
    <vt:vector size="12" baseType="variant">
      <vt:variant>
        <vt:i4>1310801</vt:i4>
      </vt:variant>
      <vt:variant>
        <vt:i4>0</vt:i4>
      </vt:variant>
      <vt:variant>
        <vt:i4>0</vt:i4>
      </vt:variant>
      <vt:variant>
        <vt:i4>5</vt:i4>
      </vt:variant>
      <vt:variant>
        <vt:lpwstr>https://www.dropbox.com/sh/7t414os2c8z6tlg/AAAJYFKIGHdBTAruXS6QHzp6a?dl=1</vt:lpwstr>
      </vt:variant>
      <vt:variant>
        <vt:lpwstr/>
      </vt:variant>
      <vt:variant>
        <vt:i4>1310801</vt:i4>
      </vt:variant>
      <vt:variant>
        <vt:i4>-1</vt:i4>
      </vt:variant>
      <vt:variant>
        <vt:i4>1026</vt:i4>
      </vt:variant>
      <vt:variant>
        <vt:i4>4</vt:i4>
      </vt:variant>
      <vt:variant>
        <vt:lpwstr>https://www.dropbox.com/sh/7t414os2c8z6tlg/AAAJYFKIGHdBTAruXS6QHzp6a?dl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ruizinga, Eelco</cp:lastModifiedBy>
  <cp:revision>2</cp:revision>
  <cp:lastPrinted>2020-01-27T12:18:00Z</cp:lastPrinted>
  <dcterms:created xsi:type="dcterms:W3CDTF">2021-11-08T14:43:00Z</dcterms:created>
  <dcterms:modified xsi:type="dcterms:W3CDTF">2021-11-08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113874FD1EBA4E948738F2F99EEEA2</vt:lpwstr>
  </property>
  <property fmtid="{D5CDD505-2E9C-101B-9397-08002B2CF9AE}" pid="3" name="MSIP_Label_22fbb032-08bf-4f1e-af46-2528cd3f96ca_Enabled">
    <vt:lpwstr>true</vt:lpwstr>
  </property>
  <property fmtid="{D5CDD505-2E9C-101B-9397-08002B2CF9AE}" pid="4" name="MSIP_Label_22fbb032-08bf-4f1e-af46-2528cd3f96ca_SetDate">
    <vt:lpwstr>2021-11-08T14:42:48Z</vt:lpwstr>
  </property>
  <property fmtid="{D5CDD505-2E9C-101B-9397-08002B2CF9AE}" pid="5" name="MSIP_Label_22fbb032-08bf-4f1e-af46-2528cd3f96ca_Method">
    <vt:lpwstr>Privileged</vt:lpwstr>
  </property>
  <property fmtid="{D5CDD505-2E9C-101B-9397-08002B2CF9AE}" pid="6" name="MSIP_Label_22fbb032-08bf-4f1e-af46-2528cd3f96ca_Name">
    <vt:lpwstr>22fbb032-08bf-4f1e-af46-2528cd3f96ca</vt:lpwstr>
  </property>
  <property fmtid="{D5CDD505-2E9C-101B-9397-08002B2CF9AE}" pid="7" name="MSIP_Label_22fbb032-08bf-4f1e-af46-2528cd3f96ca_SiteId">
    <vt:lpwstr>adf10e2b-b6e9-41d6-be2f-c12bb566019c</vt:lpwstr>
  </property>
  <property fmtid="{D5CDD505-2E9C-101B-9397-08002B2CF9AE}" pid="8" name="MSIP_Label_22fbb032-08bf-4f1e-af46-2528cd3f96ca_ActionId">
    <vt:lpwstr>b9eb353d-937e-4518-bfe0-b48a54a00fbc</vt:lpwstr>
  </property>
  <property fmtid="{D5CDD505-2E9C-101B-9397-08002B2CF9AE}" pid="9" name="MSIP_Label_22fbb032-08bf-4f1e-af46-2528cd3f96ca_ContentBits">
    <vt:lpwstr>0</vt:lpwstr>
  </property>
</Properties>
</file>